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3F0DF049" w:rsidR="00DB5E70" w:rsidRPr="00DB5E70" w:rsidRDefault="008E66C1" w:rsidP="00DB5E70">
      <w:pPr>
        <w:rPr>
          <w:b/>
        </w:rPr>
      </w:pPr>
      <w:r>
        <w:rPr>
          <w:b/>
        </w:rPr>
        <w:t>Number and Operations - Fractions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NF.</w:t>
      </w:r>
      <w:r w:rsidR="00C1300B">
        <w:rPr>
          <w:b/>
        </w:rPr>
        <w:t>6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10ABEF15" w14:textId="48A150D0" w:rsidR="000E0B42" w:rsidRDefault="00C1300B" w:rsidP="00DB5E70">
      <w:r>
        <w:t xml:space="preserve">Doug at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</m:oMath>
      <w:r>
        <w:t xml:space="preserve"> cup of trail mix. Abby ate</w:t>
      </w:r>
      <w:r w:rsidR="006A434A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6A434A">
        <w:t xml:space="preserve"> </w:t>
      </w:r>
      <w:r>
        <w:t>as much trail mix as Doug. What fraction of a cup of trail mix did Abby eat?</w:t>
      </w:r>
    </w:p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055"/>
        <w:gridCol w:w="1440"/>
        <w:gridCol w:w="6390"/>
      </w:tblGrid>
      <w:tr w:rsidR="000E0B42" w14:paraId="690F12B7" w14:textId="77777777" w:rsidTr="00E10C76">
        <w:tc>
          <w:tcPr>
            <w:tcW w:w="305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44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0E0B42" w14:paraId="65ADBFD4" w14:textId="77777777" w:rsidTr="00E10C76">
        <w:tc>
          <w:tcPr>
            <w:tcW w:w="3055" w:type="dxa"/>
          </w:tcPr>
          <w:p w14:paraId="25AFBBB1" w14:textId="68224DC2" w:rsidR="0023759E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oMath>
            <w:r>
              <w:t xml:space="preserve"> </w:t>
            </w:r>
            <w:r w:rsidR="0023759E">
              <w:t xml:space="preserve">   </w:t>
            </w:r>
          </w:p>
          <w:p w14:paraId="29193038" w14:textId="77777777" w:rsidR="008E66C1" w:rsidRDefault="008E66C1" w:rsidP="007C3D3B"/>
          <w:p w14:paraId="26690149" w14:textId="61C04B64" w:rsidR="008E66C1" w:rsidRDefault="008E66C1" w:rsidP="007C3D3B"/>
        </w:tc>
        <w:tc>
          <w:tcPr>
            <w:tcW w:w="1440" w:type="dxa"/>
          </w:tcPr>
          <w:p w14:paraId="43A010FA" w14:textId="77777777" w:rsidR="0023759E" w:rsidRDefault="0023759E" w:rsidP="00DB5E70"/>
        </w:tc>
        <w:tc>
          <w:tcPr>
            <w:tcW w:w="639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0E0B42" w14:paraId="15086042" w14:textId="77777777" w:rsidTr="00E10C76">
        <w:tc>
          <w:tcPr>
            <w:tcW w:w="3055" w:type="dxa"/>
          </w:tcPr>
          <w:p w14:paraId="42873D2A" w14:textId="3DBB2839" w:rsidR="000E0B42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oMath>
          </w:p>
          <w:p w14:paraId="61029802" w14:textId="77777777" w:rsidR="008E66C1" w:rsidRDefault="008E66C1" w:rsidP="007C3D3B"/>
          <w:p w14:paraId="2018F2CC" w14:textId="594256A3" w:rsidR="008E66C1" w:rsidRDefault="008E66C1" w:rsidP="007C3D3B"/>
        </w:tc>
        <w:tc>
          <w:tcPr>
            <w:tcW w:w="1440" w:type="dxa"/>
          </w:tcPr>
          <w:p w14:paraId="26EC9A89" w14:textId="77777777" w:rsidR="0023759E" w:rsidRDefault="0023759E" w:rsidP="00DB5E70"/>
        </w:tc>
        <w:tc>
          <w:tcPr>
            <w:tcW w:w="639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0E0B42" w14:paraId="79DF123C" w14:textId="77777777" w:rsidTr="00E10C76">
        <w:tc>
          <w:tcPr>
            <w:tcW w:w="3055" w:type="dxa"/>
          </w:tcPr>
          <w:p w14:paraId="64130134" w14:textId="147D054A" w:rsidR="000E0B42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2</m:t>
                  </m:r>
                </m:den>
              </m:f>
            </m:oMath>
          </w:p>
          <w:p w14:paraId="5CA0697B" w14:textId="77777777" w:rsidR="008E66C1" w:rsidRDefault="008E66C1" w:rsidP="007C3D3B"/>
          <w:p w14:paraId="694DF1B6" w14:textId="4822082C" w:rsidR="008E66C1" w:rsidRDefault="008E66C1" w:rsidP="007C3D3B"/>
        </w:tc>
        <w:tc>
          <w:tcPr>
            <w:tcW w:w="1440" w:type="dxa"/>
          </w:tcPr>
          <w:p w14:paraId="0D18E53F" w14:textId="77777777" w:rsidR="0023759E" w:rsidRDefault="0023759E" w:rsidP="00DB5E70"/>
        </w:tc>
        <w:tc>
          <w:tcPr>
            <w:tcW w:w="6390" w:type="dxa"/>
          </w:tcPr>
          <w:p w14:paraId="6E3ECA2D" w14:textId="5DF14CB7" w:rsidR="0023759E" w:rsidRDefault="0023759E" w:rsidP="00DB5E70"/>
        </w:tc>
      </w:tr>
      <w:tr w:rsidR="000E0B42" w14:paraId="57C2A716" w14:textId="77777777" w:rsidTr="00E10C76">
        <w:tc>
          <w:tcPr>
            <w:tcW w:w="3055" w:type="dxa"/>
          </w:tcPr>
          <w:p w14:paraId="70F96076" w14:textId="1C5925CF" w:rsidR="00891942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2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</w:p>
          <w:p w14:paraId="17BDD471" w14:textId="77777777" w:rsidR="00891942" w:rsidRDefault="00891942" w:rsidP="007C3D3B"/>
          <w:p w14:paraId="71FF3717" w14:textId="24A98E1E" w:rsidR="008E66C1" w:rsidRDefault="008E66C1" w:rsidP="007C3D3B"/>
        </w:tc>
        <w:tc>
          <w:tcPr>
            <w:tcW w:w="1440" w:type="dxa"/>
          </w:tcPr>
          <w:p w14:paraId="3F5CEAFE" w14:textId="77777777" w:rsidR="0023759E" w:rsidRDefault="0023759E" w:rsidP="00DB5E70"/>
        </w:tc>
        <w:tc>
          <w:tcPr>
            <w:tcW w:w="6390" w:type="dxa"/>
          </w:tcPr>
          <w:p w14:paraId="66F17281" w14:textId="0F1F506C" w:rsidR="0023759E" w:rsidRDefault="0023759E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8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5F96903C" w:rsidR="00606EC7" w:rsidRDefault="002C633F" w:rsidP="002C633F">
      <w:r>
        <w:t xml:space="preserve">Item </w:t>
      </w:r>
      <w:r w:rsidR="006A434A">
        <w:t>M0</w:t>
      </w:r>
      <w:r w:rsidR="00C1300B">
        <w:t>0319P</w:t>
      </w:r>
      <w:bookmarkStart w:id="0" w:name="_GoBack"/>
      <w:bookmarkEnd w:id="0"/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32F8D"/>
    <w:multiLevelType w:val="hybridMultilevel"/>
    <w:tmpl w:val="C7826476"/>
    <w:lvl w:ilvl="0" w:tplc="3CC486C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E6889"/>
    <w:multiLevelType w:val="hybridMultilevel"/>
    <w:tmpl w:val="08D4FC74"/>
    <w:lvl w:ilvl="0" w:tplc="CCFEB0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0E0B42"/>
    <w:rsid w:val="002150DB"/>
    <w:rsid w:val="0023759E"/>
    <w:rsid w:val="002C633F"/>
    <w:rsid w:val="00383C2A"/>
    <w:rsid w:val="005D5B5D"/>
    <w:rsid w:val="00606EC7"/>
    <w:rsid w:val="006A434A"/>
    <w:rsid w:val="007653B2"/>
    <w:rsid w:val="007B2D78"/>
    <w:rsid w:val="007C3D3B"/>
    <w:rsid w:val="00891942"/>
    <w:rsid w:val="008E66C1"/>
    <w:rsid w:val="00972848"/>
    <w:rsid w:val="00B05FF6"/>
    <w:rsid w:val="00B761DD"/>
    <w:rsid w:val="00C1300B"/>
    <w:rsid w:val="00DB5E70"/>
    <w:rsid w:val="00E04750"/>
    <w:rsid w:val="00E10C76"/>
    <w:rsid w:val="00E14253"/>
    <w:rsid w:val="00E508FA"/>
    <w:rsid w:val="00F861E4"/>
    <w:rsid w:val="00FC4EB5"/>
    <w:rsid w:val="00FE6C0F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283733-CD49-4388-A8C8-E523AFD6B89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6:18:00Z</dcterms:created>
  <dcterms:modified xsi:type="dcterms:W3CDTF">2019-10-2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